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3B4806" w:rsidRDefault="00B40034" w:rsidP="003B4806">
      <w:pPr>
        <w:spacing w:after="0"/>
        <w:jc w:val="center"/>
        <w:rPr>
          <w:rFonts w:ascii="Times New Roman" w:hAnsi="Times New Roman" w:cs="Times New Roman"/>
          <w:b/>
          <w:sz w:val="36"/>
        </w:rPr>
      </w:pPr>
      <w:r w:rsidRPr="003B4806">
        <w:rPr>
          <w:rFonts w:ascii="Times New Roman" w:hAnsi="Times New Roman" w:cs="Times New Roman"/>
          <w:b/>
          <w:sz w:val="36"/>
        </w:rPr>
        <w:t xml:space="preserve">Trevor R. </w:t>
      </w:r>
      <w:proofErr w:type="spellStart"/>
      <w:r w:rsidRPr="003B4806">
        <w:rPr>
          <w:rFonts w:ascii="Times New Roman" w:hAnsi="Times New Roman" w:cs="Times New Roman"/>
          <w:b/>
          <w:sz w:val="36"/>
        </w:rPr>
        <w:t>Dargatz</w:t>
      </w:r>
      <w:proofErr w:type="spellEnd"/>
    </w:p>
    <w:p w:rsidR="00B40034" w:rsidRPr="003B4806" w:rsidRDefault="00B40034" w:rsidP="003B4806">
      <w:pPr>
        <w:spacing w:after="0"/>
        <w:jc w:val="center"/>
        <w:rPr>
          <w:rFonts w:ascii="Times New Roman" w:hAnsi="Times New Roman" w:cs="Times New Roman"/>
          <w:i/>
          <w:sz w:val="28"/>
        </w:rPr>
      </w:pPr>
      <w:r w:rsidRPr="003B4806">
        <w:rPr>
          <w:rFonts w:ascii="Times New Roman" w:hAnsi="Times New Roman" w:cs="Times New Roman"/>
          <w:i/>
          <w:sz w:val="28"/>
        </w:rPr>
        <w:t>Assembly / Manufacturing / Management / Construction</w:t>
      </w:r>
    </w:p>
    <w:p w:rsidR="00B40034" w:rsidRPr="003B4806" w:rsidRDefault="00B40034" w:rsidP="003B4806">
      <w:pPr>
        <w:spacing w:after="0"/>
        <w:jc w:val="center"/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</w:rPr>
        <w:t>tdargatz@wwrfresource.com</w:t>
      </w:r>
    </w:p>
    <w:p w:rsidR="00B40034" w:rsidRPr="003B4806" w:rsidRDefault="00E76667" w:rsidP="003B4806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Mobile</w:t>
      </w:r>
      <w:r w:rsidR="00B40034" w:rsidRPr="003B4806">
        <w:rPr>
          <w:rFonts w:ascii="Times New Roman" w:hAnsi="Times New Roman" w:cs="Times New Roman"/>
          <w:i/>
        </w:rPr>
        <w:t>:</w:t>
      </w:r>
      <w:r w:rsidR="00B40034" w:rsidRPr="003B4806">
        <w:rPr>
          <w:rFonts w:ascii="Times New Roman" w:hAnsi="Times New Roman" w:cs="Times New Roman"/>
        </w:rPr>
        <w:t xml:space="preserve"> </w:t>
      </w:r>
      <w:r w:rsidRPr="00E76667">
        <w:rPr>
          <w:rFonts w:ascii="Times New Roman" w:hAnsi="Times New Roman" w:cs="Times New Roman"/>
        </w:rPr>
        <w:t>316-730-4661</w:t>
      </w:r>
      <w:bookmarkStart w:id="0" w:name="_GoBack"/>
      <w:bookmarkEnd w:id="0"/>
    </w:p>
    <w:p w:rsidR="00B40034" w:rsidRPr="003B4806" w:rsidRDefault="00B40034" w:rsidP="003B4806">
      <w:pPr>
        <w:jc w:val="center"/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</w:rPr>
        <w:t>401 S. Emporia, Wichita, KS 67202</w:t>
      </w:r>
    </w:p>
    <w:p w:rsidR="00B40034" w:rsidRPr="003B4806" w:rsidRDefault="00B40034" w:rsidP="003B4806">
      <w:pPr>
        <w:rPr>
          <w:rFonts w:ascii="Times New Roman" w:hAnsi="Times New Roman" w:cs="Times New Roman"/>
          <w:b/>
        </w:rPr>
      </w:pPr>
      <w:r w:rsidRPr="003B4806">
        <w:rPr>
          <w:rFonts w:ascii="Times New Roman" w:hAnsi="Times New Roman" w:cs="Times New Roman"/>
          <w:b/>
        </w:rPr>
        <w:t>Profile Summary</w:t>
      </w:r>
    </w:p>
    <w:p w:rsidR="00B40034" w:rsidRPr="003B4806" w:rsidRDefault="00B40034" w:rsidP="003B480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</w:rPr>
        <w:t>Multiple years of experience in construction and manufacturing industries in addition to 5 years’ experience managing quick-service restaurants.</w:t>
      </w:r>
    </w:p>
    <w:p w:rsidR="00B40034" w:rsidRPr="003B4806" w:rsidRDefault="00B40034" w:rsidP="003B480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</w:rPr>
        <w:t>Adapts easily to different environments by learning and applying new skills to the bigger picture.</w:t>
      </w:r>
    </w:p>
    <w:p w:rsidR="003B4806" w:rsidRPr="003B4806" w:rsidRDefault="003B4806" w:rsidP="003B480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</w:rPr>
        <w:t>Grasps the general concepts of manufacturing and assembling products of all sizes including homes and sub-assemblies such as trusses.</w:t>
      </w:r>
    </w:p>
    <w:p w:rsidR="00B40034" w:rsidRPr="003B4806" w:rsidRDefault="00B40034">
      <w:pPr>
        <w:rPr>
          <w:rFonts w:ascii="Times New Roman" w:hAnsi="Times New Roman" w:cs="Times New Roman"/>
          <w:b/>
        </w:rPr>
      </w:pPr>
      <w:r w:rsidRPr="003B4806">
        <w:rPr>
          <w:rFonts w:ascii="Times New Roman" w:hAnsi="Times New Roman" w:cs="Times New Roman"/>
          <w:b/>
        </w:rPr>
        <w:t>Skill Summary</w:t>
      </w:r>
    </w:p>
    <w:p w:rsidR="003B4806" w:rsidRPr="003B4806" w:rsidRDefault="003B4806" w:rsidP="003B4806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  <w:sectPr w:rsidR="003B4806" w:rsidRPr="003B480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B40034" w:rsidRPr="003B4806" w:rsidRDefault="003B4806" w:rsidP="003B4806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</w:rPr>
        <w:lastRenderedPageBreak/>
        <w:t>Wood sanding</w:t>
      </w:r>
    </w:p>
    <w:p w:rsidR="003B4806" w:rsidRPr="003B4806" w:rsidRDefault="003B4806" w:rsidP="003B4806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</w:rPr>
        <w:t>Truss assembly</w:t>
      </w:r>
    </w:p>
    <w:p w:rsidR="003B4806" w:rsidRPr="003B4806" w:rsidRDefault="003B4806" w:rsidP="003B4806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</w:rPr>
        <w:t>Part and material handling</w:t>
      </w:r>
    </w:p>
    <w:p w:rsidR="003B4806" w:rsidRPr="003B4806" w:rsidRDefault="003B4806" w:rsidP="003B4806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</w:rPr>
        <w:t>Drywall</w:t>
      </w:r>
    </w:p>
    <w:p w:rsidR="003B4806" w:rsidRPr="003B4806" w:rsidRDefault="003B4806" w:rsidP="003B4806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</w:rPr>
        <w:t>Framing</w:t>
      </w:r>
    </w:p>
    <w:p w:rsidR="003B4806" w:rsidRPr="003B4806" w:rsidRDefault="003B4806" w:rsidP="003B4806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</w:rPr>
        <w:lastRenderedPageBreak/>
        <w:t>Concrete work</w:t>
      </w:r>
    </w:p>
    <w:p w:rsidR="003B4806" w:rsidRPr="003B4806" w:rsidRDefault="003B4806" w:rsidP="003B4806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</w:rPr>
        <w:t>Post/fence setting</w:t>
      </w:r>
    </w:p>
    <w:p w:rsidR="003B4806" w:rsidRPr="003B4806" w:rsidRDefault="003B4806" w:rsidP="003B4806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</w:rPr>
        <w:t>Inventorying</w:t>
      </w:r>
    </w:p>
    <w:p w:rsidR="003B4806" w:rsidRPr="003B4806" w:rsidRDefault="003B4806" w:rsidP="003B4806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</w:rPr>
        <w:t>Scheduling</w:t>
      </w:r>
    </w:p>
    <w:p w:rsidR="003B4806" w:rsidRPr="003B4806" w:rsidRDefault="003B4806" w:rsidP="003B4806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</w:rPr>
        <w:t>Maintenance</w:t>
      </w:r>
    </w:p>
    <w:p w:rsidR="003B4806" w:rsidRPr="003B4806" w:rsidRDefault="003B4806">
      <w:pPr>
        <w:rPr>
          <w:rFonts w:ascii="Times New Roman" w:hAnsi="Times New Roman" w:cs="Times New Roman"/>
          <w:b/>
        </w:rPr>
        <w:sectPr w:rsidR="003B4806" w:rsidRPr="003B4806" w:rsidSect="003B480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3B4806" w:rsidRPr="003B4806" w:rsidRDefault="003B4806">
      <w:pPr>
        <w:rPr>
          <w:rFonts w:ascii="Times New Roman" w:hAnsi="Times New Roman" w:cs="Times New Roman"/>
          <w:b/>
        </w:rPr>
      </w:pPr>
      <w:r w:rsidRPr="003B4806">
        <w:rPr>
          <w:rFonts w:ascii="Times New Roman" w:hAnsi="Times New Roman" w:cs="Times New Roman"/>
          <w:b/>
        </w:rPr>
        <w:lastRenderedPageBreak/>
        <w:t>Work Experience</w:t>
      </w:r>
    </w:p>
    <w:p w:rsidR="003B4806" w:rsidRPr="003B4806" w:rsidRDefault="003B4806" w:rsidP="003B4806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  <w:i/>
        </w:rPr>
        <w:t>Laborer</w:t>
      </w:r>
      <w:r w:rsidRPr="003B4806">
        <w:rPr>
          <w:rFonts w:ascii="Times New Roman" w:hAnsi="Times New Roman" w:cs="Times New Roman"/>
        </w:rPr>
        <w:tab/>
        <w:t>State of Kansas</w:t>
      </w:r>
      <w:r w:rsidRPr="003B4806">
        <w:rPr>
          <w:rFonts w:ascii="Times New Roman" w:hAnsi="Times New Roman" w:cs="Times New Roman"/>
        </w:rPr>
        <w:tab/>
        <w:t>Lansing, KS</w:t>
      </w:r>
      <w:r w:rsidRPr="003B4806">
        <w:rPr>
          <w:rFonts w:ascii="Times New Roman" w:hAnsi="Times New Roman" w:cs="Times New Roman"/>
        </w:rPr>
        <w:tab/>
        <w:t>2017</w:t>
      </w:r>
    </w:p>
    <w:p w:rsidR="003B4806" w:rsidRPr="003B4806" w:rsidRDefault="003B4806" w:rsidP="003B4806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</w:rPr>
        <w:t>Responsible for multiple tasks related to remodeling and basic construction across multiple job sites.</w:t>
      </w:r>
    </w:p>
    <w:p w:rsidR="003B4806" w:rsidRPr="003B4806" w:rsidRDefault="003B4806" w:rsidP="003B4806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</w:rPr>
        <w:t>Addressed all work orders per assignment to complete in a timely fashion under budget constraints.</w:t>
      </w:r>
    </w:p>
    <w:p w:rsidR="003B4806" w:rsidRPr="003B4806" w:rsidRDefault="003B4806" w:rsidP="003B4806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  <w:i/>
        </w:rPr>
        <w:t>Contingent Worker</w:t>
      </w:r>
      <w:r w:rsidRPr="003B4806">
        <w:rPr>
          <w:rFonts w:ascii="Times New Roman" w:hAnsi="Times New Roman" w:cs="Times New Roman"/>
        </w:rPr>
        <w:tab/>
        <w:t>Top Notch Personnel</w:t>
      </w:r>
      <w:r w:rsidRPr="003B4806">
        <w:rPr>
          <w:rFonts w:ascii="Times New Roman" w:hAnsi="Times New Roman" w:cs="Times New Roman"/>
        </w:rPr>
        <w:tab/>
        <w:t>Wichita, KS</w:t>
      </w:r>
      <w:r w:rsidRPr="003B4806">
        <w:rPr>
          <w:rFonts w:ascii="Times New Roman" w:hAnsi="Times New Roman" w:cs="Times New Roman"/>
        </w:rPr>
        <w:tab/>
        <w:t>2015</w:t>
      </w:r>
    </w:p>
    <w:p w:rsidR="003B4806" w:rsidRPr="003B4806" w:rsidRDefault="003B4806" w:rsidP="003B48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</w:rPr>
        <w:t>Worked in several manufacturing facilities to build trusses and sand wood.</w:t>
      </w:r>
    </w:p>
    <w:p w:rsidR="003B4806" w:rsidRPr="003B4806" w:rsidRDefault="003B4806" w:rsidP="003B48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</w:rPr>
        <w:t>Hung parts in the process of being powder coated.</w:t>
      </w:r>
    </w:p>
    <w:p w:rsidR="003B4806" w:rsidRPr="003B4806" w:rsidRDefault="003B4806" w:rsidP="003B4806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  <w:i/>
        </w:rPr>
        <w:t>Assistant Manager</w:t>
      </w:r>
      <w:r w:rsidRPr="003B4806">
        <w:rPr>
          <w:rFonts w:ascii="Times New Roman" w:hAnsi="Times New Roman" w:cs="Times New Roman"/>
        </w:rPr>
        <w:tab/>
        <w:t>McDonald’s</w:t>
      </w:r>
      <w:r w:rsidRPr="003B4806">
        <w:rPr>
          <w:rFonts w:ascii="Times New Roman" w:hAnsi="Times New Roman" w:cs="Times New Roman"/>
        </w:rPr>
        <w:tab/>
        <w:t>Haysville, KS</w:t>
      </w:r>
      <w:r w:rsidRPr="003B4806">
        <w:rPr>
          <w:rFonts w:ascii="Times New Roman" w:hAnsi="Times New Roman" w:cs="Times New Roman"/>
        </w:rPr>
        <w:tab/>
        <w:t>2011-2016</w:t>
      </w:r>
    </w:p>
    <w:p w:rsidR="003B4806" w:rsidRPr="003B4806" w:rsidRDefault="003B4806" w:rsidP="003B4806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</w:rPr>
        <w:t>Oversaw all aspects of restaurant operation from customer service to kitchen production.</w:t>
      </w:r>
    </w:p>
    <w:p w:rsidR="003B4806" w:rsidRPr="003B4806" w:rsidRDefault="003B4806" w:rsidP="003B4806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</w:rPr>
        <w:t>Generated customer awareness and increased business through use of creative advertisement campaigns.</w:t>
      </w:r>
    </w:p>
    <w:p w:rsidR="003B4806" w:rsidRPr="003B4806" w:rsidRDefault="003B4806" w:rsidP="003B4806">
      <w:pPr>
        <w:tabs>
          <w:tab w:val="left" w:pos="216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  <w:i/>
        </w:rPr>
        <w:t>Cut Man</w:t>
      </w:r>
      <w:r>
        <w:rPr>
          <w:rFonts w:ascii="Times New Roman" w:hAnsi="Times New Roman" w:cs="Times New Roman"/>
        </w:rPr>
        <w:tab/>
        <w:t>3D Construction &amp; Total Remodeling</w:t>
      </w:r>
      <w:r>
        <w:rPr>
          <w:rFonts w:ascii="Times New Roman" w:hAnsi="Times New Roman" w:cs="Times New Roman"/>
        </w:rPr>
        <w:tab/>
      </w:r>
      <w:r w:rsidRPr="003B4806">
        <w:rPr>
          <w:rFonts w:ascii="Times New Roman" w:hAnsi="Times New Roman" w:cs="Times New Roman"/>
        </w:rPr>
        <w:t>Wichita, KS</w:t>
      </w:r>
      <w:r w:rsidRPr="003B4806">
        <w:rPr>
          <w:rFonts w:ascii="Times New Roman" w:hAnsi="Times New Roman" w:cs="Times New Roman"/>
        </w:rPr>
        <w:tab/>
        <w:t>2003-2016</w:t>
      </w:r>
    </w:p>
    <w:p w:rsidR="003B4806" w:rsidRPr="003B4806" w:rsidRDefault="003B4806" w:rsidP="003B480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</w:rPr>
        <w:t>Provided primary assistance with the cutting of materials for lead man on construction projects.</w:t>
      </w:r>
    </w:p>
    <w:p w:rsidR="00B40034" w:rsidRPr="003B4806" w:rsidRDefault="003B4806" w:rsidP="003B480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B4806">
        <w:rPr>
          <w:rFonts w:ascii="Times New Roman" w:hAnsi="Times New Roman" w:cs="Times New Roman"/>
        </w:rPr>
        <w:t>Measured and estimated materials required for major projects.</w:t>
      </w:r>
    </w:p>
    <w:sectPr w:rsidR="00B40034" w:rsidRPr="003B4806" w:rsidSect="003B480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9179F5"/>
    <w:multiLevelType w:val="hybridMultilevel"/>
    <w:tmpl w:val="E73C6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AD2AF8"/>
    <w:multiLevelType w:val="hybridMultilevel"/>
    <w:tmpl w:val="55F64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2366BA"/>
    <w:multiLevelType w:val="hybridMultilevel"/>
    <w:tmpl w:val="726AE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EE350B"/>
    <w:multiLevelType w:val="hybridMultilevel"/>
    <w:tmpl w:val="333CE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06A6FE6"/>
    <w:multiLevelType w:val="hybridMultilevel"/>
    <w:tmpl w:val="1B2CE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3734838"/>
    <w:multiLevelType w:val="hybridMultilevel"/>
    <w:tmpl w:val="9E000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MTIxNbcwNjcwMzNT0lEKTi0uzszPAykwrAUAmWa7KCwAAAA="/>
  </w:docVars>
  <w:rsids>
    <w:rsidRoot w:val="00B40034"/>
    <w:rsid w:val="003B4806"/>
    <w:rsid w:val="00522C52"/>
    <w:rsid w:val="007E2073"/>
    <w:rsid w:val="00B40034"/>
    <w:rsid w:val="00E76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003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B480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003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B48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dcterms:created xsi:type="dcterms:W3CDTF">2018-01-03T17:02:00Z</dcterms:created>
  <dcterms:modified xsi:type="dcterms:W3CDTF">2018-05-02T13:47:00Z</dcterms:modified>
</cp:coreProperties>
</file>